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4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841,925,981,618,415,968,640,606,424,402,288,240,080,000,444,286,422,600,446,086,648,428,060,800,468,402,400,268,040,000,062,448,826,842,068,046,862,800,626,204,886,860,444,862,844,064,482,608,400,666,264,688,444,600,804,626,420,828,680,424,066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8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6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6:37:29Z</dcterms:created>
  <dcterms:modified xsi:type="dcterms:W3CDTF">2025-01-10T16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